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39E6E9" w14:textId="77777777" w:rsidR="00A32146" w:rsidRDefault="00A32146" w:rsidP="00A32146">
      <w:pPr>
        <w:pStyle w:val="Heading2"/>
        <w:spacing w:after="120"/>
      </w:pPr>
      <w:bookmarkStart w:id="0" w:name="_Toc374522618"/>
      <w:r>
        <w:t>The NRWA Grievance Form</w:t>
      </w:r>
    </w:p>
    <w:tbl>
      <w:tblPr>
        <w:tblW w:w="5000" w:type="pct"/>
        <w:tblCellSpacing w:w="0" w:type="dxa"/>
        <w:tblBorders>
          <w:bottom w:val="single" w:sz="6" w:space="0" w:color="EEEEEE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8948"/>
      </w:tblGrid>
      <w:tr w:rsidR="00A32146" w:rsidRPr="00B56E9F" w14:paraId="378818BC" w14:textId="77777777" w:rsidTr="002A2C48">
        <w:trPr>
          <w:tblCellSpacing w:w="0" w:type="dxa"/>
        </w:trPr>
        <w:tc>
          <w:tcPr>
            <w:tcW w:w="0" w:type="auto"/>
            <w:tcBorders>
              <w:top w:val="single" w:sz="6" w:space="0" w:color="EEEEEE"/>
              <w:left w:val="nil"/>
              <w:bottom w:val="nil"/>
              <w:right w:val="nil"/>
            </w:tcBorders>
            <w:shd w:val="clear" w:color="auto" w:fill="F5F5F5"/>
            <w:tcMar>
              <w:top w:w="105" w:type="dxa"/>
              <w:left w:w="135" w:type="dxa"/>
              <w:bottom w:w="105" w:type="dxa"/>
              <w:right w:w="135" w:type="dxa"/>
            </w:tcMar>
            <w:hideMark/>
          </w:tcPr>
          <w:p w14:paraId="295C54E2" w14:textId="77777777" w:rsidR="00A32146" w:rsidRPr="00B56E9F" w:rsidRDefault="00A32146" w:rsidP="002A2C48">
            <w:pPr>
              <w:spacing w:line="324" w:lineRule="auto"/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</w:pPr>
            <w:r w:rsidRPr="00B56E9F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Your Name </w:t>
            </w:r>
            <w:r w:rsidRPr="00B56E9F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*</w:t>
            </w:r>
            <w:r w:rsidRPr="00B56E9F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 </w:t>
            </w:r>
          </w:p>
        </w:tc>
        <w:tc>
          <w:tcPr>
            <w:tcW w:w="4376" w:type="pct"/>
            <w:tcBorders>
              <w:top w:val="single" w:sz="6" w:space="0" w:color="EEEEEE"/>
              <w:left w:val="nil"/>
              <w:bottom w:val="nil"/>
              <w:right w:val="nil"/>
            </w:tcBorders>
            <w:shd w:val="clear" w:color="auto" w:fill="F5F5F5"/>
            <w:tcMar>
              <w:top w:w="105" w:type="dxa"/>
              <w:left w:w="0" w:type="dxa"/>
              <w:bottom w:w="105" w:type="dxa"/>
              <w:right w:w="135" w:type="dxa"/>
            </w:tcMar>
            <w:hideMark/>
          </w:tcPr>
          <w:p w14:paraId="56312C94" w14:textId="77777777" w:rsidR="00A32146" w:rsidRPr="00B56E9F" w:rsidRDefault="00A32146" w:rsidP="002A2C48">
            <w:pPr>
              <w:spacing w:line="324" w:lineRule="auto"/>
              <w:rPr>
                <w:rFonts w:ascii="Arial" w:hAnsi="Arial" w:cs="Arial"/>
                <w:color w:val="333333"/>
                <w:sz w:val="18"/>
                <w:szCs w:val="18"/>
              </w:rPr>
            </w:pPr>
            <w:bookmarkStart w:id="1" w:name="_GoBack"/>
            <w:bookmarkEnd w:id="1"/>
          </w:p>
        </w:tc>
      </w:tr>
      <w:tr w:rsidR="00A32146" w:rsidRPr="00B56E9F" w14:paraId="0D77BEE3" w14:textId="77777777" w:rsidTr="002A2C48">
        <w:trPr>
          <w:tblCellSpacing w:w="0" w:type="dxa"/>
        </w:trPr>
        <w:tc>
          <w:tcPr>
            <w:tcW w:w="0" w:type="auto"/>
            <w:tcBorders>
              <w:top w:val="single" w:sz="6" w:space="0" w:color="EEEEEE"/>
              <w:left w:val="nil"/>
              <w:bottom w:val="nil"/>
              <w:right w:val="nil"/>
            </w:tcBorders>
            <w:tcMar>
              <w:top w:w="105" w:type="dxa"/>
              <w:left w:w="135" w:type="dxa"/>
              <w:bottom w:w="105" w:type="dxa"/>
              <w:right w:w="135" w:type="dxa"/>
            </w:tcMar>
            <w:hideMark/>
          </w:tcPr>
          <w:p w14:paraId="7B29BE82" w14:textId="77777777" w:rsidR="00A32146" w:rsidRPr="00B56E9F" w:rsidRDefault="00A32146" w:rsidP="002A2C48">
            <w:pPr>
              <w:spacing w:line="324" w:lineRule="auto"/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</w:pPr>
            <w:r w:rsidRPr="00B56E9F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Your Email Address </w:t>
            </w:r>
            <w:r w:rsidRPr="00B56E9F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*</w:t>
            </w:r>
            <w:r w:rsidRPr="00B56E9F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 </w:t>
            </w:r>
          </w:p>
        </w:tc>
        <w:tc>
          <w:tcPr>
            <w:tcW w:w="4376" w:type="pct"/>
            <w:tcBorders>
              <w:top w:val="single" w:sz="6" w:space="0" w:color="EEEEEE"/>
              <w:left w:val="nil"/>
              <w:bottom w:val="nil"/>
              <w:right w:val="nil"/>
            </w:tcBorders>
            <w:tcMar>
              <w:top w:w="105" w:type="dxa"/>
              <w:left w:w="0" w:type="dxa"/>
              <w:bottom w:w="105" w:type="dxa"/>
              <w:right w:w="135" w:type="dxa"/>
            </w:tcMar>
            <w:hideMark/>
          </w:tcPr>
          <w:p w14:paraId="0B7E75BE" w14:textId="77777777" w:rsidR="00A32146" w:rsidRPr="00B56E9F" w:rsidRDefault="00A32146" w:rsidP="002A2C48">
            <w:pPr>
              <w:spacing w:line="324" w:lineRule="auto"/>
              <w:rPr>
                <w:rFonts w:ascii="Arial" w:hAnsi="Arial" w:cs="Arial"/>
                <w:color w:val="333333"/>
                <w:sz w:val="18"/>
                <w:szCs w:val="18"/>
              </w:rPr>
            </w:pPr>
          </w:p>
        </w:tc>
      </w:tr>
      <w:tr w:rsidR="00A32146" w:rsidRPr="00B56E9F" w14:paraId="16B84E25" w14:textId="77777777" w:rsidTr="002A2C48">
        <w:trPr>
          <w:tblCellSpacing w:w="0" w:type="dxa"/>
        </w:trPr>
        <w:tc>
          <w:tcPr>
            <w:tcW w:w="0" w:type="auto"/>
            <w:tcBorders>
              <w:top w:val="single" w:sz="6" w:space="0" w:color="EEEEEE"/>
              <w:left w:val="nil"/>
              <w:bottom w:val="nil"/>
              <w:right w:val="nil"/>
            </w:tcBorders>
            <w:shd w:val="clear" w:color="auto" w:fill="F5F5F5"/>
            <w:tcMar>
              <w:top w:w="105" w:type="dxa"/>
              <w:left w:w="135" w:type="dxa"/>
              <w:bottom w:w="105" w:type="dxa"/>
              <w:right w:w="135" w:type="dxa"/>
            </w:tcMar>
            <w:hideMark/>
          </w:tcPr>
          <w:p w14:paraId="45E2BB2B" w14:textId="77777777" w:rsidR="00A32146" w:rsidRPr="00B56E9F" w:rsidRDefault="00A32146" w:rsidP="002A2C48">
            <w:pPr>
              <w:spacing w:line="324" w:lineRule="auto"/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</w:pPr>
            <w:r w:rsidRPr="00B56E9F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Your Phone Number </w:t>
            </w:r>
          </w:p>
        </w:tc>
        <w:tc>
          <w:tcPr>
            <w:tcW w:w="4376" w:type="pct"/>
            <w:tcBorders>
              <w:top w:val="single" w:sz="6" w:space="0" w:color="EEEEEE"/>
              <w:left w:val="nil"/>
              <w:bottom w:val="nil"/>
              <w:right w:val="nil"/>
            </w:tcBorders>
            <w:shd w:val="clear" w:color="auto" w:fill="F5F5F5"/>
            <w:tcMar>
              <w:top w:w="105" w:type="dxa"/>
              <w:left w:w="0" w:type="dxa"/>
              <w:bottom w:w="105" w:type="dxa"/>
              <w:right w:w="135" w:type="dxa"/>
            </w:tcMar>
            <w:hideMark/>
          </w:tcPr>
          <w:p w14:paraId="26333D02" w14:textId="77777777" w:rsidR="00A32146" w:rsidRPr="00B56E9F" w:rsidRDefault="00A32146" w:rsidP="002A2C48">
            <w:pPr>
              <w:spacing w:line="324" w:lineRule="auto"/>
              <w:rPr>
                <w:rFonts w:ascii="Arial" w:hAnsi="Arial" w:cs="Arial"/>
                <w:color w:val="333333"/>
                <w:sz w:val="18"/>
                <w:szCs w:val="18"/>
              </w:rPr>
            </w:pPr>
          </w:p>
        </w:tc>
      </w:tr>
      <w:tr w:rsidR="00A32146" w:rsidRPr="00B56E9F" w14:paraId="67C91D94" w14:textId="77777777" w:rsidTr="002A2C48">
        <w:trPr>
          <w:tblCellSpacing w:w="0" w:type="dxa"/>
        </w:trPr>
        <w:tc>
          <w:tcPr>
            <w:tcW w:w="0" w:type="auto"/>
            <w:tcBorders>
              <w:top w:val="single" w:sz="6" w:space="0" w:color="EEEEEE"/>
              <w:left w:val="nil"/>
              <w:bottom w:val="nil"/>
              <w:right w:val="nil"/>
            </w:tcBorders>
            <w:tcMar>
              <w:top w:w="105" w:type="dxa"/>
              <w:left w:w="135" w:type="dxa"/>
              <w:bottom w:w="105" w:type="dxa"/>
              <w:right w:w="135" w:type="dxa"/>
            </w:tcMar>
            <w:hideMark/>
          </w:tcPr>
          <w:p w14:paraId="379AA1CE" w14:textId="77777777" w:rsidR="00A32146" w:rsidRPr="00B56E9F" w:rsidRDefault="00A32146" w:rsidP="002A2C48">
            <w:pPr>
              <w:spacing w:line="324" w:lineRule="auto"/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</w:pPr>
            <w:r w:rsidRPr="00B56E9F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Your Address </w:t>
            </w:r>
          </w:p>
        </w:tc>
        <w:tc>
          <w:tcPr>
            <w:tcW w:w="4376" w:type="pct"/>
            <w:tcBorders>
              <w:top w:val="single" w:sz="6" w:space="0" w:color="EEEEEE"/>
              <w:left w:val="nil"/>
              <w:bottom w:val="nil"/>
              <w:right w:val="nil"/>
            </w:tcBorders>
            <w:tcMar>
              <w:top w:w="105" w:type="dxa"/>
              <w:left w:w="0" w:type="dxa"/>
              <w:bottom w:w="105" w:type="dxa"/>
              <w:right w:w="135" w:type="dxa"/>
            </w:tcMar>
            <w:hideMark/>
          </w:tcPr>
          <w:p w14:paraId="423E36CD" w14:textId="77777777" w:rsidR="00A32146" w:rsidRPr="00B56E9F" w:rsidRDefault="00A32146" w:rsidP="002A2C48">
            <w:pPr>
              <w:pStyle w:val="HTMLAddress"/>
              <w:spacing w:line="312" w:lineRule="auto"/>
              <w:rPr>
                <w:rFonts w:ascii="Arial" w:hAnsi="Arial" w:cs="Arial"/>
                <w:i w:val="0"/>
                <w:iCs w:val="0"/>
                <w:color w:val="333333"/>
                <w:sz w:val="18"/>
                <w:szCs w:val="18"/>
              </w:rPr>
            </w:pPr>
            <w:r w:rsidRPr="00B56E9F">
              <w:rPr>
                <w:rFonts w:ascii="Arial" w:hAnsi="Arial" w:cs="Arial"/>
                <w:i w:val="0"/>
                <w:iCs w:val="0"/>
                <w:color w:val="333333"/>
                <w:sz w:val="18"/>
                <w:szCs w:val="18"/>
              </w:rPr>
              <w:t xml:space="preserve"> </w:t>
            </w:r>
          </w:p>
        </w:tc>
      </w:tr>
      <w:tr w:rsidR="00A32146" w:rsidRPr="00B56E9F" w14:paraId="64435A78" w14:textId="77777777" w:rsidTr="002A2C48">
        <w:trPr>
          <w:tblCellSpacing w:w="0" w:type="dxa"/>
        </w:trPr>
        <w:tc>
          <w:tcPr>
            <w:tcW w:w="0" w:type="auto"/>
            <w:tcBorders>
              <w:top w:val="single" w:sz="6" w:space="0" w:color="EEEEEE"/>
              <w:left w:val="nil"/>
              <w:bottom w:val="nil"/>
              <w:right w:val="nil"/>
            </w:tcBorders>
            <w:shd w:val="clear" w:color="auto" w:fill="F5F5F5"/>
            <w:tcMar>
              <w:top w:w="105" w:type="dxa"/>
              <w:left w:w="135" w:type="dxa"/>
              <w:bottom w:w="105" w:type="dxa"/>
              <w:right w:w="135" w:type="dxa"/>
            </w:tcMar>
            <w:hideMark/>
          </w:tcPr>
          <w:p w14:paraId="29809F11" w14:textId="77777777" w:rsidR="00A32146" w:rsidRPr="00B56E9F" w:rsidRDefault="00A32146" w:rsidP="002A2C48">
            <w:pPr>
              <w:spacing w:line="324" w:lineRule="auto"/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</w:pPr>
            <w:r w:rsidRPr="00B56E9F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The NRWA Member's Name </w:t>
            </w:r>
            <w:r w:rsidRPr="00B56E9F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*</w:t>
            </w:r>
            <w:r w:rsidRPr="00B56E9F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 </w:t>
            </w:r>
          </w:p>
        </w:tc>
        <w:tc>
          <w:tcPr>
            <w:tcW w:w="4376" w:type="pct"/>
            <w:tcBorders>
              <w:top w:val="single" w:sz="6" w:space="0" w:color="EEEEEE"/>
              <w:left w:val="nil"/>
              <w:bottom w:val="nil"/>
              <w:right w:val="nil"/>
            </w:tcBorders>
            <w:shd w:val="clear" w:color="auto" w:fill="F5F5F5"/>
            <w:tcMar>
              <w:top w:w="105" w:type="dxa"/>
              <w:left w:w="0" w:type="dxa"/>
              <w:bottom w:w="105" w:type="dxa"/>
              <w:right w:w="135" w:type="dxa"/>
            </w:tcMar>
            <w:hideMark/>
          </w:tcPr>
          <w:p w14:paraId="46632305" w14:textId="77777777" w:rsidR="00A32146" w:rsidRPr="00B56E9F" w:rsidRDefault="00A32146" w:rsidP="002A2C48">
            <w:pPr>
              <w:spacing w:line="324" w:lineRule="auto"/>
              <w:rPr>
                <w:rFonts w:ascii="Arial" w:hAnsi="Arial" w:cs="Arial"/>
                <w:color w:val="333333"/>
                <w:sz w:val="18"/>
                <w:szCs w:val="18"/>
              </w:rPr>
            </w:pPr>
          </w:p>
        </w:tc>
      </w:tr>
      <w:tr w:rsidR="00A32146" w:rsidRPr="00B56E9F" w14:paraId="6D061971" w14:textId="77777777" w:rsidTr="002A2C48">
        <w:trPr>
          <w:tblCellSpacing w:w="0" w:type="dxa"/>
        </w:trPr>
        <w:tc>
          <w:tcPr>
            <w:tcW w:w="0" w:type="auto"/>
            <w:tcBorders>
              <w:top w:val="single" w:sz="6" w:space="0" w:color="EEEEEE"/>
              <w:left w:val="nil"/>
              <w:bottom w:val="nil"/>
              <w:right w:val="nil"/>
            </w:tcBorders>
            <w:tcMar>
              <w:top w:w="105" w:type="dxa"/>
              <w:left w:w="135" w:type="dxa"/>
              <w:bottom w:w="105" w:type="dxa"/>
              <w:right w:w="135" w:type="dxa"/>
            </w:tcMar>
            <w:hideMark/>
          </w:tcPr>
          <w:p w14:paraId="06F29DC4" w14:textId="77777777" w:rsidR="00A32146" w:rsidRPr="00B56E9F" w:rsidRDefault="00A32146" w:rsidP="002A2C48">
            <w:pPr>
              <w:spacing w:line="324" w:lineRule="auto"/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</w:pPr>
            <w:r w:rsidRPr="00B56E9F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Their Company Name </w:t>
            </w:r>
          </w:p>
        </w:tc>
        <w:tc>
          <w:tcPr>
            <w:tcW w:w="4376" w:type="pct"/>
            <w:tcBorders>
              <w:top w:val="single" w:sz="6" w:space="0" w:color="EEEEEE"/>
              <w:left w:val="nil"/>
              <w:bottom w:val="nil"/>
              <w:right w:val="nil"/>
            </w:tcBorders>
            <w:tcMar>
              <w:top w:w="105" w:type="dxa"/>
              <w:left w:w="0" w:type="dxa"/>
              <w:bottom w:w="105" w:type="dxa"/>
              <w:right w:w="135" w:type="dxa"/>
            </w:tcMar>
            <w:hideMark/>
          </w:tcPr>
          <w:p w14:paraId="249B1875" w14:textId="77777777" w:rsidR="00A32146" w:rsidRPr="00B56E9F" w:rsidRDefault="00A32146" w:rsidP="002A2C48">
            <w:pPr>
              <w:spacing w:line="324" w:lineRule="auto"/>
              <w:rPr>
                <w:rFonts w:ascii="Arial" w:hAnsi="Arial" w:cs="Arial"/>
                <w:color w:val="333333"/>
                <w:sz w:val="18"/>
                <w:szCs w:val="18"/>
              </w:rPr>
            </w:pPr>
          </w:p>
        </w:tc>
      </w:tr>
      <w:tr w:rsidR="00A32146" w:rsidRPr="00B56E9F" w14:paraId="6ADA7CA0" w14:textId="77777777" w:rsidTr="002A2C48">
        <w:trPr>
          <w:tblCellSpacing w:w="0" w:type="dxa"/>
        </w:trPr>
        <w:tc>
          <w:tcPr>
            <w:tcW w:w="0" w:type="auto"/>
            <w:tcBorders>
              <w:top w:val="single" w:sz="6" w:space="0" w:color="EEEEEE"/>
              <w:left w:val="nil"/>
              <w:bottom w:val="nil"/>
              <w:right w:val="nil"/>
            </w:tcBorders>
            <w:shd w:val="clear" w:color="auto" w:fill="F5F5F5"/>
            <w:tcMar>
              <w:top w:w="105" w:type="dxa"/>
              <w:left w:w="135" w:type="dxa"/>
              <w:bottom w:w="105" w:type="dxa"/>
              <w:right w:w="135" w:type="dxa"/>
            </w:tcMar>
            <w:hideMark/>
          </w:tcPr>
          <w:p w14:paraId="1E0AF532" w14:textId="77777777" w:rsidR="00A32146" w:rsidRPr="00B56E9F" w:rsidRDefault="00A32146" w:rsidP="002A2C48">
            <w:pPr>
              <w:spacing w:line="324" w:lineRule="auto"/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</w:pPr>
            <w:r w:rsidRPr="00B56E9F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Their Company Website </w:t>
            </w:r>
          </w:p>
        </w:tc>
        <w:tc>
          <w:tcPr>
            <w:tcW w:w="4376" w:type="pct"/>
            <w:tcBorders>
              <w:top w:val="single" w:sz="6" w:space="0" w:color="EEEEEE"/>
              <w:left w:val="nil"/>
              <w:bottom w:val="nil"/>
              <w:right w:val="nil"/>
            </w:tcBorders>
            <w:shd w:val="clear" w:color="auto" w:fill="F5F5F5"/>
            <w:tcMar>
              <w:top w:w="105" w:type="dxa"/>
              <w:left w:w="0" w:type="dxa"/>
              <w:bottom w:w="105" w:type="dxa"/>
              <w:right w:w="135" w:type="dxa"/>
            </w:tcMar>
            <w:hideMark/>
          </w:tcPr>
          <w:p w14:paraId="256D3D6E" w14:textId="77777777" w:rsidR="00A32146" w:rsidRPr="00B56E9F" w:rsidRDefault="00A32146" w:rsidP="002A2C48">
            <w:pPr>
              <w:spacing w:line="324" w:lineRule="auto"/>
              <w:rPr>
                <w:rFonts w:ascii="Arial" w:hAnsi="Arial" w:cs="Arial"/>
                <w:color w:val="333333"/>
                <w:sz w:val="18"/>
                <w:szCs w:val="18"/>
              </w:rPr>
            </w:pPr>
          </w:p>
        </w:tc>
      </w:tr>
      <w:tr w:rsidR="00A32146" w:rsidRPr="00B56E9F" w14:paraId="5ED6A798" w14:textId="77777777" w:rsidTr="002A2C48">
        <w:trPr>
          <w:tblCellSpacing w:w="0" w:type="dxa"/>
        </w:trPr>
        <w:tc>
          <w:tcPr>
            <w:tcW w:w="0" w:type="auto"/>
            <w:gridSpan w:val="2"/>
            <w:tcBorders>
              <w:top w:val="single" w:sz="6" w:space="0" w:color="EEEEEE"/>
              <w:left w:val="nil"/>
              <w:bottom w:val="nil"/>
              <w:right w:val="nil"/>
            </w:tcBorders>
            <w:tcMar>
              <w:top w:w="105" w:type="dxa"/>
              <w:left w:w="135" w:type="dxa"/>
              <w:bottom w:w="105" w:type="dxa"/>
              <w:right w:w="135" w:type="dxa"/>
            </w:tcMar>
            <w:hideMark/>
          </w:tcPr>
          <w:p w14:paraId="5AEBF3E5" w14:textId="77777777" w:rsidR="00A32146" w:rsidRDefault="00A32146" w:rsidP="002A2C48">
            <w:pPr>
              <w:spacing w:line="324" w:lineRule="auto"/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</w:pPr>
            <w:r w:rsidRPr="00B56E9F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What is your concern? What have you done to attempt to resolve your concern? What would you like to occur as a result of your filing of this Grievance Form? </w:t>
            </w:r>
            <w:r w:rsidRPr="00B56E9F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*</w:t>
            </w:r>
            <w:r w:rsidRPr="00B56E9F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 </w:t>
            </w:r>
          </w:p>
          <w:p w14:paraId="28F87614" w14:textId="77777777" w:rsidR="00A32146" w:rsidRPr="00B56E9F" w:rsidRDefault="00A32146" w:rsidP="002A2C48">
            <w:pPr>
              <w:spacing w:line="324" w:lineRule="auto"/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</w:pPr>
          </w:p>
        </w:tc>
      </w:tr>
      <w:tr w:rsidR="00A32146" w:rsidRPr="00B56E9F" w14:paraId="73F80D4D" w14:textId="77777777" w:rsidTr="002A2C48">
        <w:trPr>
          <w:tblCellSpacing w:w="0" w:type="dxa"/>
        </w:trPr>
        <w:tc>
          <w:tcPr>
            <w:tcW w:w="5000" w:type="pct"/>
            <w:gridSpan w:val="2"/>
            <w:tcBorders>
              <w:top w:val="single" w:sz="6" w:space="0" w:color="EEEEEE"/>
              <w:left w:val="nil"/>
              <w:bottom w:val="nil"/>
              <w:right w:val="nil"/>
            </w:tcBorders>
            <w:shd w:val="clear" w:color="auto" w:fill="F5F5F5"/>
            <w:tcMar>
              <w:top w:w="105" w:type="dxa"/>
              <w:left w:w="135" w:type="dxa"/>
              <w:bottom w:w="105" w:type="dxa"/>
              <w:right w:w="135" w:type="dxa"/>
            </w:tcMar>
            <w:hideMark/>
          </w:tcPr>
          <w:p w14:paraId="6BE85340" w14:textId="77777777" w:rsidR="00A32146" w:rsidRDefault="00A32146" w:rsidP="002A2C48">
            <w:pPr>
              <w:spacing w:line="324" w:lineRule="auto"/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</w:pPr>
            <w:r w:rsidRPr="00B56E9F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*</w:t>
            </w:r>
            <w:r w:rsidRPr="00B56E9F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 </w:t>
            </w:r>
            <w:r w:rsidRPr="00B56E9F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I, the </w:t>
            </w:r>
            <w:r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undersigned </w:t>
            </w:r>
            <w:r w:rsidRPr="00B56E9F"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>complainant, understand that The NRWA does not assume any legal liability or obligation with respect to this grievance form or the</w:t>
            </w:r>
            <w:r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 xml:space="preserve"> information contained therein. (Please sign and return to </w:t>
            </w:r>
            <w:hyperlink r:id="rId6" w:history="1">
              <w:r w:rsidRPr="00123B23">
                <w:rPr>
                  <w:rStyle w:val="Hyperlink"/>
                  <w:rFonts w:ascii="Arial" w:hAnsi="Arial" w:cs="Arial"/>
                  <w:sz w:val="18"/>
                  <w:szCs w:val="18"/>
                </w:rPr>
                <w:t>EthicsChair@TheNRWA.com</w:t>
              </w:r>
            </w:hyperlink>
            <w:r>
              <w:rPr>
                <w:rFonts w:ascii="Arial" w:hAnsi="Arial" w:cs="Arial"/>
                <w:b/>
                <w:bCs/>
                <w:color w:val="222222"/>
                <w:sz w:val="18"/>
                <w:szCs w:val="18"/>
              </w:rPr>
              <w:t>)</w:t>
            </w:r>
          </w:p>
          <w:p w14:paraId="4ACEA0B5" w14:textId="77777777" w:rsidR="00A32146" w:rsidRPr="00B56E9F" w:rsidRDefault="00A32146" w:rsidP="002A2C48">
            <w:pPr>
              <w:spacing w:line="324" w:lineRule="auto"/>
              <w:rPr>
                <w:rFonts w:ascii="Arial" w:hAnsi="Arial" w:cs="Arial"/>
                <w:color w:val="333333"/>
                <w:sz w:val="18"/>
                <w:szCs w:val="18"/>
              </w:rPr>
            </w:pPr>
          </w:p>
        </w:tc>
      </w:tr>
      <w:bookmarkEnd w:id="0"/>
    </w:tbl>
    <w:p w14:paraId="0E23431A" w14:textId="77777777" w:rsidR="00B528C5" w:rsidRPr="00093205" w:rsidRDefault="00B528C5" w:rsidP="00093205"/>
    <w:sectPr w:rsidR="00B528C5" w:rsidRPr="00093205" w:rsidSect="00B528C5">
      <w:headerReference w:type="default" r:id="rId7"/>
      <w:footerReference w:type="default" r:id="rId8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9B675D" w14:textId="77777777" w:rsidR="00095B60" w:rsidRDefault="00095B60" w:rsidP="00C24B89">
      <w:pPr>
        <w:spacing w:after="0" w:line="240" w:lineRule="auto"/>
      </w:pPr>
      <w:r>
        <w:separator/>
      </w:r>
    </w:p>
  </w:endnote>
  <w:endnote w:type="continuationSeparator" w:id="0">
    <w:p w14:paraId="50238B87" w14:textId="77777777" w:rsidR="00095B60" w:rsidRDefault="00095B60" w:rsidP="00C24B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Shell Dlg 2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165C53" w14:textId="77777777" w:rsidR="00C24B89" w:rsidRPr="00C24B89" w:rsidRDefault="00C24B89" w:rsidP="00C24B89">
    <w:pPr>
      <w:pBdr>
        <w:top w:val="single" w:sz="12" w:space="1" w:color="auto"/>
      </w:pBdr>
      <w:autoSpaceDE w:val="0"/>
      <w:autoSpaceDN w:val="0"/>
      <w:adjustRightInd w:val="0"/>
      <w:spacing w:after="0" w:line="240" w:lineRule="auto"/>
      <w:jc w:val="center"/>
      <w:rPr>
        <w:rFonts w:cs="MS Shell Dlg 2"/>
        <w:b/>
      </w:rPr>
    </w:pPr>
    <w:r w:rsidRPr="00C24B89">
      <w:rPr>
        <w:b/>
      </w:rPr>
      <w:t>The National R</w:t>
    </w:r>
    <w:r w:rsidRPr="00C24B89">
      <w:rPr>
        <w:rFonts w:cs="Arial"/>
        <w:b/>
      </w:rPr>
      <w:t>é</w:t>
    </w:r>
    <w:r w:rsidRPr="00C24B89">
      <w:rPr>
        <w:b/>
      </w:rPr>
      <w:t>sum</w:t>
    </w:r>
    <w:r w:rsidRPr="00C24B89">
      <w:rPr>
        <w:rFonts w:cs="Arial"/>
        <w:b/>
      </w:rPr>
      <w:t>é</w:t>
    </w:r>
    <w:r w:rsidRPr="00C24B89">
      <w:rPr>
        <w:b/>
      </w:rPr>
      <w:t xml:space="preserve"> Writers’ Association</w:t>
    </w:r>
  </w:p>
  <w:p w14:paraId="64E0BC49" w14:textId="13FF79EB" w:rsidR="00C24B89" w:rsidRPr="00C24B89" w:rsidRDefault="00C27BFC" w:rsidP="00C24B89">
    <w:pPr>
      <w:pStyle w:val="Footer"/>
      <w:jc w:val="center"/>
      <w:rPr>
        <w:b/>
      </w:rPr>
    </w:pPr>
    <w:r w:rsidRPr="00C27BFC">
      <w:rPr>
        <w:b/>
      </w:rPr>
      <w:t>443.966.3851</w:t>
    </w:r>
    <w:r>
      <w:t> </w:t>
    </w:r>
    <w:r w:rsidRPr="00C24B89">
      <w:rPr>
        <w:b/>
      </w:rPr>
      <w:t xml:space="preserve">| </w:t>
    </w:r>
    <w:r w:rsidR="00C24B89" w:rsidRPr="00C24B89">
      <w:rPr>
        <w:b/>
      </w:rPr>
      <w:t>www.thenrwa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D5EC1C" w14:textId="77777777" w:rsidR="00095B60" w:rsidRDefault="00095B60" w:rsidP="00C24B89">
      <w:pPr>
        <w:spacing w:after="0" w:line="240" w:lineRule="auto"/>
      </w:pPr>
      <w:r>
        <w:separator/>
      </w:r>
    </w:p>
  </w:footnote>
  <w:footnote w:type="continuationSeparator" w:id="0">
    <w:p w14:paraId="623663E9" w14:textId="77777777" w:rsidR="00095B60" w:rsidRDefault="00095B60" w:rsidP="00C24B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3107D0" w14:textId="77777777" w:rsidR="00C24B89" w:rsidRDefault="00C24B89">
    <w:pPr>
      <w:pStyle w:val="Header"/>
    </w:pPr>
    <w:r>
      <w:rPr>
        <w:noProof/>
      </w:rPr>
      <w:drawing>
        <wp:inline distT="0" distB="0" distL="0" distR="0" wp14:anchorId="5A238A98" wp14:editId="2088C010">
          <wp:extent cx="1285875" cy="1013801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RWA-logo-tran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6742" cy="10144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NDAyMjA1Mjc0MzFX0lEKTi0uzszPAykwrAUANreFKCwAAAA="/>
  </w:docVars>
  <w:rsids>
    <w:rsidRoot w:val="00C24B89"/>
    <w:rsid w:val="00003E42"/>
    <w:rsid w:val="00005487"/>
    <w:rsid w:val="00006982"/>
    <w:rsid w:val="0002539C"/>
    <w:rsid w:val="00025926"/>
    <w:rsid w:val="00026703"/>
    <w:rsid w:val="00042EDC"/>
    <w:rsid w:val="00047745"/>
    <w:rsid w:val="00052F34"/>
    <w:rsid w:val="00061631"/>
    <w:rsid w:val="000652FE"/>
    <w:rsid w:val="00086CBE"/>
    <w:rsid w:val="00092C08"/>
    <w:rsid w:val="00093205"/>
    <w:rsid w:val="00093DF4"/>
    <w:rsid w:val="00095B60"/>
    <w:rsid w:val="000A2805"/>
    <w:rsid w:val="000A5A95"/>
    <w:rsid w:val="000B5B30"/>
    <w:rsid w:val="000D1C6D"/>
    <w:rsid w:val="000D29BC"/>
    <w:rsid w:val="000E13ED"/>
    <w:rsid w:val="000E3AD6"/>
    <w:rsid w:val="001007A7"/>
    <w:rsid w:val="001074DE"/>
    <w:rsid w:val="00110BC7"/>
    <w:rsid w:val="001162A3"/>
    <w:rsid w:val="00143F0A"/>
    <w:rsid w:val="0018410F"/>
    <w:rsid w:val="00187A84"/>
    <w:rsid w:val="00197773"/>
    <w:rsid w:val="001A0CE0"/>
    <w:rsid w:val="001B4F28"/>
    <w:rsid w:val="001C74B0"/>
    <w:rsid w:val="001F1079"/>
    <w:rsid w:val="00201978"/>
    <w:rsid w:val="0022276D"/>
    <w:rsid w:val="00226E17"/>
    <w:rsid w:val="00227EC5"/>
    <w:rsid w:val="00234542"/>
    <w:rsid w:val="00236E3E"/>
    <w:rsid w:val="00241950"/>
    <w:rsid w:val="0025356F"/>
    <w:rsid w:val="00257D6E"/>
    <w:rsid w:val="00264845"/>
    <w:rsid w:val="00266ACF"/>
    <w:rsid w:val="00272095"/>
    <w:rsid w:val="002942AC"/>
    <w:rsid w:val="0029476B"/>
    <w:rsid w:val="002B03DF"/>
    <w:rsid w:val="002D5059"/>
    <w:rsid w:val="002D69D6"/>
    <w:rsid w:val="002E7DD9"/>
    <w:rsid w:val="00302293"/>
    <w:rsid w:val="00310467"/>
    <w:rsid w:val="00316AAC"/>
    <w:rsid w:val="00334AAD"/>
    <w:rsid w:val="00344606"/>
    <w:rsid w:val="00345183"/>
    <w:rsid w:val="00354DF4"/>
    <w:rsid w:val="00355D2C"/>
    <w:rsid w:val="0036275C"/>
    <w:rsid w:val="00371BB9"/>
    <w:rsid w:val="003724FE"/>
    <w:rsid w:val="003855CD"/>
    <w:rsid w:val="00386DF4"/>
    <w:rsid w:val="00395A0F"/>
    <w:rsid w:val="003962EF"/>
    <w:rsid w:val="003A4528"/>
    <w:rsid w:val="003B11F0"/>
    <w:rsid w:val="003B1C7C"/>
    <w:rsid w:val="003B2A1B"/>
    <w:rsid w:val="003D78AE"/>
    <w:rsid w:val="003E7115"/>
    <w:rsid w:val="00415E53"/>
    <w:rsid w:val="00416F6C"/>
    <w:rsid w:val="00417994"/>
    <w:rsid w:val="00431816"/>
    <w:rsid w:val="004358C6"/>
    <w:rsid w:val="00435A4B"/>
    <w:rsid w:val="00443C89"/>
    <w:rsid w:val="004525D1"/>
    <w:rsid w:val="00463D02"/>
    <w:rsid w:val="00470055"/>
    <w:rsid w:val="0047788B"/>
    <w:rsid w:val="00480FD3"/>
    <w:rsid w:val="00486587"/>
    <w:rsid w:val="00491E3D"/>
    <w:rsid w:val="004976D7"/>
    <w:rsid w:val="004B33A9"/>
    <w:rsid w:val="004C5D74"/>
    <w:rsid w:val="004F6565"/>
    <w:rsid w:val="00522032"/>
    <w:rsid w:val="00536435"/>
    <w:rsid w:val="00560B25"/>
    <w:rsid w:val="005720C5"/>
    <w:rsid w:val="005837D0"/>
    <w:rsid w:val="00584133"/>
    <w:rsid w:val="005907B4"/>
    <w:rsid w:val="005962E3"/>
    <w:rsid w:val="00596FA5"/>
    <w:rsid w:val="005A1EAB"/>
    <w:rsid w:val="005B1CDB"/>
    <w:rsid w:val="005B1EBA"/>
    <w:rsid w:val="005B4058"/>
    <w:rsid w:val="005D063F"/>
    <w:rsid w:val="005D09C1"/>
    <w:rsid w:val="005D2574"/>
    <w:rsid w:val="005D25F2"/>
    <w:rsid w:val="005F05B5"/>
    <w:rsid w:val="005F13EE"/>
    <w:rsid w:val="005F539C"/>
    <w:rsid w:val="00626D75"/>
    <w:rsid w:val="00631F9E"/>
    <w:rsid w:val="00664F35"/>
    <w:rsid w:val="0067139B"/>
    <w:rsid w:val="006A0283"/>
    <w:rsid w:val="006A0877"/>
    <w:rsid w:val="006B10C1"/>
    <w:rsid w:val="006B48D8"/>
    <w:rsid w:val="006B5AF2"/>
    <w:rsid w:val="006C324A"/>
    <w:rsid w:val="006C49F8"/>
    <w:rsid w:val="006D7381"/>
    <w:rsid w:val="00707959"/>
    <w:rsid w:val="007116D0"/>
    <w:rsid w:val="007134DB"/>
    <w:rsid w:val="0071350D"/>
    <w:rsid w:val="00714F94"/>
    <w:rsid w:val="00716902"/>
    <w:rsid w:val="0073242D"/>
    <w:rsid w:val="00733C3F"/>
    <w:rsid w:val="007371D7"/>
    <w:rsid w:val="007438A1"/>
    <w:rsid w:val="00743B35"/>
    <w:rsid w:val="00746FA5"/>
    <w:rsid w:val="007632F8"/>
    <w:rsid w:val="007736B0"/>
    <w:rsid w:val="00784564"/>
    <w:rsid w:val="0078524D"/>
    <w:rsid w:val="00786A1D"/>
    <w:rsid w:val="00787E2D"/>
    <w:rsid w:val="007B1E8E"/>
    <w:rsid w:val="007C400A"/>
    <w:rsid w:val="007C58BB"/>
    <w:rsid w:val="007E09AE"/>
    <w:rsid w:val="007E49A9"/>
    <w:rsid w:val="008000BE"/>
    <w:rsid w:val="00802F88"/>
    <w:rsid w:val="00803E14"/>
    <w:rsid w:val="00811604"/>
    <w:rsid w:val="00821574"/>
    <w:rsid w:val="00854252"/>
    <w:rsid w:val="00861EC7"/>
    <w:rsid w:val="00863D4A"/>
    <w:rsid w:val="00863F42"/>
    <w:rsid w:val="00873066"/>
    <w:rsid w:val="00880669"/>
    <w:rsid w:val="00884428"/>
    <w:rsid w:val="00884D80"/>
    <w:rsid w:val="00885321"/>
    <w:rsid w:val="00890C7E"/>
    <w:rsid w:val="00891988"/>
    <w:rsid w:val="008923E1"/>
    <w:rsid w:val="008B5CDA"/>
    <w:rsid w:val="008C2408"/>
    <w:rsid w:val="008F041B"/>
    <w:rsid w:val="008F151F"/>
    <w:rsid w:val="008F6A5B"/>
    <w:rsid w:val="00913424"/>
    <w:rsid w:val="009406C2"/>
    <w:rsid w:val="009428CE"/>
    <w:rsid w:val="00961C1C"/>
    <w:rsid w:val="00961CBA"/>
    <w:rsid w:val="00963198"/>
    <w:rsid w:val="00970E4C"/>
    <w:rsid w:val="009740E5"/>
    <w:rsid w:val="009A0438"/>
    <w:rsid w:val="009B5031"/>
    <w:rsid w:val="009C671D"/>
    <w:rsid w:val="009F093B"/>
    <w:rsid w:val="00A32146"/>
    <w:rsid w:val="00A35070"/>
    <w:rsid w:val="00A663E5"/>
    <w:rsid w:val="00A66DDE"/>
    <w:rsid w:val="00A75CD7"/>
    <w:rsid w:val="00A802BF"/>
    <w:rsid w:val="00A878BC"/>
    <w:rsid w:val="00A97428"/>
    <w:rsid w:val="00AA4CF3"/>
    <w:rsid w:val="00AB390F"/>
    <w:rsid w:val="00AC5F1D"/>
    <w:rsid w:val="00AD4BB5"/>
    <w:rsid w:val="00AE701B"/>
    <w:rsid w:val="00B1785B"/>
    <w:rsid w:val="00B36A35"/>
    <w:rsid w:val="00B43009"/>
    <w:rsid w:val="00B44499"/>
    <w:rsid w:val="00B528C5"/>
    <w:rsid w:val="00B6572A"/>
    <w:rsid w:val="00B71B32"/>
    <w:rsid w:val="00B82FAE"/>
    <w:rsid w:val="00B846D1"/>
    <w:rsid w:val="00B855F5"/>
    <w:rsid w:val="00B91610"/>
    <w:rsid w:val="00B92B08"/>
    <w:rsid w:val="00B92C03"/>
    <w:rsid w:val="00B93BF8"/>
    <w:rsid w:val="00BA4009"/>
    <w:rsid w:val="00BA6F9F"/>
    <w:rsid w:val="00BC1C2E"/>
    <w:rsid w:val="00BE3ED4"/>
    <w:rsid w:val="00BF5629"/>
    <w:rsid w:val="00BF74D7"/>
    <w:rsid w:val="00C24B89"/>
    <w:rsid w:val="00C27BFC"/>
    <w:rsid w:val="00C3158C"/>
    <w:rsid w:val="00C32BAE"/>
    <w:rsid w:val="00C475EF"/>
    <w:rsid w:val="00C52FCD"/>
    <w:rsid w:val="00C53AE3"/>
    <w:rsid w:val="00C61EEA"/>
    <w:rsid w:val="00C71B3A"/>
    <w:rsid w:val="00C74577"/>
    <w:rsid w:val="00C82577"/>
    <w:rsid w:val="00C93279"/>
    <w:rsid w:val="00CC7015"/>
    <w:rsid w:val="00CD2BFF"/>
    <w:rsid w:val="00CD4989"/>
    <w:rsid w:val="00CD4F50"/>
    <w:rsid w:val="00CD631E"/>
    <w:rsid w:val="00CE48F6"/>
    <w:rsid w:val="00D0113E"/>
    <w:rsid w:val="00D04937"/>
    <w:rsid w:val="00D11722"/>
    <w:rsid w:val="00D1787A"/>
    <w:rsid w:val="00D25F22"/>
    <w:rsid w:val="00D35339"/>
    <w:rsid w:val="00D5024E"/>
    <w:rsid w:val="00D5154E"/>
    <w:rsid w:val="00D6138F"/>
    <w:rsid w:val="00D649AB"/>
    <w:rsid w:val="00D66B66"/>
    <w:rsid w:val="00D73E05"/>
    <w:rsid w:val="00D763C0"/>
    <w:rsid w:val="00D834F9"/>
    <w:rsid w:val="00D8379E"/>
    <w:rsid w:val="00DC6E72"/>
    <w:rsid w:val="00DD4AD7"/>
    <w:rsid w:val="00DE02C5"/>
    <w:rsid w:val="00DE4E74"/>
    <w:rsid w:val="00DE5374"/>
    <w:rsid w:val="00DF186F"/>
    <w:rsid w:val="00E00D59"/>
    <w:rsid w:val="00E109CF"/>
    <w:rsid w:val="00E14B99"/>
    <w:rsid w:val="00E173F4"/>
    <w:rsid w:val="00E21CE6"/>
    <w:rsid w:val="00E26DE9"/>
    <w:rsid w:val="00E36C2C"/>
    <w:rsid w:val="00E508FE"/>
    <w:rsid w:val="00E635A1"/>
    <w:rsid w:val="00E667B0"/>
    <w:rsid w:val="00E8038F"/>
    <w:rsid w:val="00EA541C"/>
    <w:rsid w:val="00EB02CD"/>
    <w:rsid w:val="00EB2411"/>
    <w:rsid w:val="00EB5C11"/>
    <w:rsid w:val="00EB67CC"/>
    <w:rsid w:val="00EB6D98"/>
    <w:rsid w:val="00EC28E8"/>
    <w:rsid w:val="00EE2D9B"/>
    <w:rsid w:val="00EE6785"/>
    <w:rsid w:val="00EE780A"/>
    <w:rsid w:val="00EF28F0"/>
    <w:rsid w:val="00EF390C"/>
    <w:rsid w:val="00EF65AD"/>
    <w:rsid w:val="00F1147D"/>
    <w:rsid w:val="00F355E0"/>
    <w:rsid w:val="00F47F27"/>
    <w:rsid w:val="00F50F50"/>
    <w:rsid w:val="00F60301"/>
    <w:rsid w:val="00F72FD0"/>
    <w:rsid w:val="00F77928"/>
    <w:rsid w:val="00F96A97"/>
    <w:rsid w:val="00FC6FD5"/>
    <w:rsid w:val="00FD01DC"/>
    <w:rsid w:val="00FE719E"/>
    <w:rsid w:val="00FE74EB"/>
    <w:rsid w:val="00FF3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683B06"/>
  <w15:docId w15:val="{C0B6116C-0ECD-45B4-A765-796B1061B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2146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4B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B89"/>
  </w:style>
  <w:style w:type="paragraph" w:styleId="Footer">
    <w:name w:val="footer"/>
    <w:basedOn w:val="Normal"/>
    <w:link w:val="FooterChar"/>
    <w:uiPriority w:val="99"/>
    <w:unhideWhenUsed/>
    <w:rsid w:val="00C24B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B89"/>
  </w:style>
  <w:style w:type="paragraph" w:styleId="BalloonText">
    <w:name w:val="Balloon Text"/>
    <w:basedOn w:val="Normal"/>
    <w:link w:val="BalloonTextChar"/>
    <w:uiPriority w:val="99"/>
    <w:semiHidden/>
    <w:unhideWhenUsed/>
    <w:rsid w:val="00C24B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B8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528C5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3214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TMLAddress">
    <w:name w:val="HTML Address"/>
    <w:basedOn w:val="Normal"/>
    <w:link w:val="HTMLAddressChar"/>
    <w:uiPriority w:val="99"/>
    <w:unhideWhenUsed/>
    <w:rsid w:val="00A32146"/>
    <w:pPr>
      <w:spacing w:after="0" w:line="240" w:lineRule="auto"/>
    </w:pPr>
    <w:rPr>
      <w:rFonts w:ascii="Times New Roman" w:hAnsi="Times New Roman" w:cs="Times New Roman"/>
      <w:i/>
      <w:iCs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rsid w:val="00A32146"/>
    <w:rPr>
      <w:rFonts w:ascii="Times New Roman" w:hAnsi="Times New Roman" w:cs="Times New Roman"/>
      <w:i/>
      <w:i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thicsChair@TheNRWA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bbell</dc:creator>
  <cp:lastModifiedBy>Virginia Franco</cp:lastModifiedBy>
  <cp:revision>2</cp:revision>
  <cp:lastPrinted>2016-07-07T01:06:00Z</cp:lastPrinted>
  <dcterms:created xsi:type="dcterms:W3CDTF">2019-08-28T18:25:00Z</dcterms:created>
  <dcterms:modified xsi:type="dcterms:W3CDTF">2019-08-28T18:25:00Z</dcterms:modified>
</cp:coreProperties>
</file>